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conomist Internship Opportunity at [Company Name]</w:t>
      </w:r>
    </w:p>
    <w:p>
      <w:pPr>
        <w:pStyle w:val="BodyText"/>
      </w:pPr>
      <w:r>
        <w:t xml:space="preserve">Moscow, Rus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123 Business Avenue, Moscow, Russia</w:t>
      </w:r>
    </w:p>
    <w:bookmarkStart w:id="21" w:name="X9d97f3a8fdd71689ed39004f520d102a2f11b78"/>
    <w:p>
      <w:pPr>
        <w:pStyle w:val="Heading2"/>
      </w:pPr>
      <w:r>
        <w:t xml:space="preserve">Subject: Application for Economist Internship Position</w:t>
      </w:r>
    </w:p>
    <w:bookmarkEnd w:id="21"/>
    <w:p>
      <w:pPr>
        <w:pStyle w:val="FirstParagraph"/>
      </w:pPr>
      <w:r>
        <w:t xml:space="preserve">Dear Hiring Manager,</w:t>
      </w:r>
    </w:p>
    <w:p>
      <w:pPr>
        <w:pStyle w:val="BodyText"/>
      </w:pPr>
      <w:r>
        <w:t xml:space="preserve">It is with profound enthusiasm that I submit my application for the Economist Internship position at your esteemed institution in Moscow, Russia. As a dedicated economics student with an unwavering passion for emerging markets and global economic systems, I have long admired [Company Name]'s pioneering work in economic research and policy development within the dynamic landscape of Russia Moscow. This</w:t>
      </w:r>
      <w:r>
        <w:t xml:space="preserve"> </w:t>
      </w:r>
      <w:r>
        <w:rPr>
          <w:bCs/>
          <w:b/>
        </w:rPr>
        <w:t xml:space="preserve">Internship Application Letter</w:t>
      </w:r>
      <w:r>
        <w:t xml:space="preserve"> </w:t>
      </w:r>
      <w:r>
        <w:t xml:space="preserve">serves as my formal expression of interest in contributing to your team while immersing myself in the sophisticated economic ecosystem that defines one of Europe's most significant financial hubs.</w:t>
      </w:r>
    </w:p>
    <w:p>
      <w:pPr>
        <w:pStyle w:val="BodyText"/>
      </w:pPr>
      <w:r>
        <w:t xml:space="preserve">My academic journey at [Your University] has equipped me with a robust theoretical foundation and practical analytical skills essential for contemporary economic analysis. I have completed advanced coursework in Econometrics, International Trade Theory, Development Economics, and Russian Economic History – all of which directly align with the requirements of this</w:t>
      </w:r>
      <w:r>
        <w:t xml:space="preserve"> </w:t>
      </w:r>
      <w:r>
        <w:rPr>
          <w:bCs/>
          <w:b/>
        </w:rPr>
        <w:t xml:space="preserve">Economist</w:t>
      </w:r>
      <w:r>
        <w:t xml:space="preserve"> </w:t>
      </w:r>
      <w:r>
        <w:t xml:space="preserve">internship. Notably, my senior thesis on "Monetary Policy Transmission in Transition Economies" included a comprehensive case study of Russia's Central Bank operations during the 2014-2015 ruble volatility crisis. This research required me to analyze complex datasets from the Central Bank of Russia and World Bank databases, culminating in actionable insights presented at our university's Economics Symposium. I am confident that this experience has prepared me to immediately contribute meaningful analysis to your team's projects within</w:t>
      </w:r>
      <w:r>
        <w:t xml:space="preserve"> </w:t>
      </w:r>
      <w:r>
        <w:rPr>
          <w:bCs/>
          <w:b/>
        </w:rPr>
        <w:t xml:space="preserve">Russia Moscow</w:t>
      </w:r>
      <w:r>
        <w:t xml:space="preserve">'s unique economic context.</w:t>
      </w:r>
    </w:p>
    <w:p>
      <w:pPr>
        <w:pStyle w:val="BodyText"/>
      </w:pPr>
      <w:r>
        <w:t xml:space="preserve">What particularly draws me to this opportunity in Moscow is the city's unparalleled position as a nexus of global finance and emerging market innovation. Having studied Russian economic policy for three years, I recognize that understanding the nuances of Russia Moscow requires more than textbook knowledge – it demands cultural immersion and real-time engagement with local market dynamics. My fluency in English (C1 level) combined with intermediate Russian language skills (achieved through intensive study at [Language Institute]) allows me to navigate both international research frameworks and local stakeholder interactions. I have actively followed the development of Moscow's financial district, particularly how institutions like the Moscow Exchange are adapting to geopolitical shifts while maintaining global connectivity – a perspective I am eager to deepen through hands-on experience at your organization.</w:t>
      </w:r>
    </w:p>
    <w:p>
      <w:pPr>
        <w:pStyle w:val="BodyText"/>
      </w:pPr>
      <w:r>
        <w:t xml:space="preserve">Beyond technical competencies, I possess advanced proficiency in economic modeling tools critical for this role: Stata (with certification), R programming, and Python for data analysis. During my semester abroad at Moscow State University's Faculty of Economics last year, I collaborated on a project analyzing the impact of sanctions on Russian SMEs using panel regression techniques. This experience taught me to operate effectively within Russia Moscow's regulatory environment while maintaining academic rigor – skills directly transferable to your team's work on economic forecasting and policy assessment. I am particularly impressed by your recent report "Digital Transformation in Russian Financial Services" and would welcome the opportunity to support similar initiatives through data collection, literature reviews, and preliminary analysis.</w:t>
      </w:r>
    </w:p>
    <w:p>
      <w:pPr>
        <w:pStyle w:val="BodyText"/>
      </w:pPr>
      <w:r>
        <w:t xml:space="preserve">The significance of this internship extends beyond professional development for me personally – it represents a vital step toward contributing meaningfully to economic understanding in a region where global markets are increasingly interconnected. Russia Moscow serves as an exceptional laboratory for studying how emerging economies navigate external shocks, demographic shifts, and technological disruption. My long-term career aspiration is to specialize in Eurasian economic policy, and this internship would provide the indispensable foundation through direct exposure to your team's methodologies and insights. I am eager to learn from your economists' approaches to complex issues like energy market volatility, trade diversification strategies beyond traditional Western partners, and sustainable development frameworks for Russian regions – all areas where [Company Name] has demonstrated exceptional leadership.</w:t>
      </w:r>
    </w:p>
    <w:p>
      <w:pPr>
        <w:pStyle w:val="BodyText"/>
      </w:pPr>
      <w:r>
        <w:t xml:space="preserve">What distinguishes me as a candidate is my proactive engagement with Russia's economic narrative beyond academic requirements. I have maintained an analytical blog covering Central Asian trade corridors since 2022, which has garnered attention from regional think tanks including the Moscow School of Management SKOLKOVO. Additionally, I successfully organized a university panel on "Russia's Economic Resilience in Global Context" that featured guest speakers from the Russian Academy of Sciences – demonstrating my ability to bridge academic theory with practical economic discourse. These experiences have honed my ability to communicate complex economic concepts clearly and professionally, qualities I will bring to your team's collaborative environment in Moscow.</w:t>
      </w:r>
    </w:p>
    <w:p>
      <w:pPr>
        <w:pStyle w:val="BodyText"/>
      </w:pPr>
      <w:r>
        <w:t xml:space="preserve">I am particularly excited by the prospect of working within the vibrant intellectual community that defines Russia Moscow's economic landscape. The city's blend of historical market traditions and cutting-edge financial innovation creates a unique learning environment I am eager to contribute to and absorb. Having visited Moscow twice for academic conferences, I have experienced firsthand how the city's economic energy permeates both its historic districts and modern business centers – an atmosphere that fuels my passion for this field. This internship represents the perfect convergence of my academic preparation, linguistic readiness, and genuine fascination with Russia Moscow's economic trajectory.</w:t>
      </w:r>
    </w:p>
    <w:p>
      <w:pPr>
        <w:pStyle w:val="BodyText"/>
      </w:pPr>
      <w:r>
        <w:t xml:space="preserve">Thank you for considering my</w:t>
      </w:r>
      <w:r>
        <w:t xml:space="preserve"> </w:t>
      </w:r>
      <w:r>
        <w:rPr>
          <w:bCs/>
          <w:b/>
        </w:rPr>
        <w:t xml:space="preserve">Internship Application Letter</w:t>
      </w:r>
      <w:r>
        <w:t xml:space="preserve"> </w:t>
      </w:r>
      <w:r>
        <w:t xml:space="preserve">for the Economist position. I have attached my resume detailing further qualifications and references. I am available for an interview at your earliest convenience and would welcome the opportunity to discuss how my skills in economic analysis, regional expertise, and commitment to understanding Russia Moscow's market dynamics can support [Company Name]'s mission. I look forward to contributing to your team's impactful work while growing as a future</w:t>
      </w:r>
      <w:r>
        <w:t xml:space="preserve"> </w:t>
      </w:r>
      <w:r>
        <w:rPr>
          <w:bCs/>
          <w:b/>
        </w:rPr>
        <w:t xml:space="preserve">Economist</w:t>
      </w:r>
      <w:r>
        <w:t xml:space="preserve"> </w:t>
      </w:r>
      <w:r>
        <w:t xml:space="preserve">within one of the world's most strategically significant economic centers.</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Language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19:15:39Z</dcterms:created>
  <dcterms:modified xsi:type="dcterms:W3CDTF">2026-07-23T19:15:39Z</dcterms:modified>
</cp:coreProperties>
</file>

<file path=docProps/custom.xml><?xml version="1.0" encoding="utf-8"?>
<Properties xmlns="http://schemas.openxmlformats.org/officeDocument/2006/custom-properties" xmlns:vt="http://schemas.openxmlformats.org/officeDocument/2006/docPropsVTypes"/>
</file>